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33B25CE3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zondag </w:t>
      </w:r>
      <w:r w:rsidR="00A524A5">
        <w:rPr>
          <w:b/>
          <w:bCs/>
          <w:i/>
          <w:iCs/>
          <w:sz w:val="32"/>
          <w:szCs w:val="32"/>
        </w:rPr>
        <w:t>2</w:t>
      </w:r>
      <w:r w:rsidR="00614B8D">
        <w:rPr>
          <w:b/>
          <w:bCs/>
          <w:i/>
          <w:iCs/>
          <w:sz w:val="32"/>
          <w:szCs w:val="32"/>
        </w:rPr>
        <w:t>5 september</w:t>
      </w:r>
      <w:r w:rsidR="00BD7218">
        <w:rPr>
          <w:b/>
          <w:bCs/>
          <w:i/>
          <w:iCs/>
          <w:sz w:val="32"/>
          <w:szCs w:val="32"/>
        </w:rPr>
        <w:t xml:space="preserve"> 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2A9BA6BE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A524A5">
        <w:rPr>
          <w:b/>
          <w:bCs/>
          <w:i/>
          <w:iCs/>
          <w:sz w:val="32"/>
          <w:szCs w:val="32"/>
        </w:rPr>
        <w:t>09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30588644" w:rsidR="005411E3" w:rsidRPr="00BE7B14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614B8D">
        <w:rPr>
          <w:b/>
          <w:bCs/>
          <w:sz w:val="24"/>
          <w:szCs w:val="24"/>
        </w:rPr>
        <w:t>D.M. van de Linde</w:t>
      </w:r>
    </w:p>
    <w:p w14:paraId="3F6B4AB9" w14:textId="77798C4A" w:rsidR="004B44CF" w:rsidRDefault="00EB225C" w:rsidP="002A2359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2A2359">
        <w:rPr>
          <w:b/>
          <w:bCs/>
          <w:sz w:val="24"/>
          <w:szCs w:val="24"/>
        </w:rPr>
        <w:t>H. Jansen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53B6C9C4" w:rsidR="00E046C6" w:rsidRP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84542D">
        <w:rPr>
          <w:b/>
          <w:bCs/>
        </w:rPr>
        <w:t xml:space="preserve">Psalm </w:t>
      </w:r>
      <w:r w:rsidR="003066F6">
        <w:rPr>
          <w:b/>
          <w:bCs/>
        </w:rPr>
        <w:t>6</w:t>
      </w:r>
      <w:r w:rsidR="00686AEA">
        <w:rPr>
          <w:b/>
          <w:bCs/>
        </w:rPr>
        <w:t>2</w:t>
      </w:r>
      <w:r w:rsidR="006F301D">
        <w:rPr>
          <w:b/>
          <w:bCs/>
        </w:rPr>
        <w:t>:</w:t>
      </w:r>
      <w:r w:rsidRPr="00E046C6">
        <w:rPr>
          <w:b/>
          <w:bCs/>
        </w:rPr>
        <w:t xml:space="preserve"> </w:t>
      </w:r>
      <w:r w:rsidR="00105F31">
        <w:rPr>
          <w:b/>
          <w:bCs/>
        </w:rPr>
        <w:t>1</w:t>
      </w:r>
      <w:r w:rsidR="0084542D">
        <w:rPr>
          <w:b/>
          <w:bCs/>
        </w:rPr>
        <w:t xml:space="preserve"> (OB)</w:t>
      </w:r>
    </w:p>
    <w:bookmarkEnd w:id="0"/>
    <w:p w14:paraId="6821828A" w14:textId="77777777" w:rsidR="00E046C6" w:rsidRDefault="00E046C6" w:rsidP="00E046C6">
      <w:pPr>
        <w:pStyle w:val="Geenafstand"/>
        <w:sectPr w:rsidR="00E046C6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F8E28FB" w14:textId="77777777" w:rsidR="00686AEA" w:rsidRDefault="00686AEA" w:rsidP="00686AEA">
      <w:pPr>
        <w:pStyle w:val="Geenafstand"/>
      </w:pPr>
      <w:r>
        <w:t>Mijn ziel is immers stil tot God;</w:t>
      </w:r>
    </w:p>
    <w:p w14:paraId="1BC6F7AF" w14:textId="77777777" w:rsidR="00686AEA" w:rsidRDefault="00686AEA" w:rsidP="00686AEA">
      <w:pPr>
        <w:pStyle w:val="Geenafstand"/>
      </w:pPr>
      <w:r>
        <w:t>Van Hem wacht ik een heilrijk lot;</w:t>
      </w:r>
    </w:p>
    <w:p w14:paraId="3B18A787" w14:textId="77777777" w:rsidR="00686AEA" w:rsidRDefault="00686AEA" w:rsidP="00686AEA">
      <w:pPr>
        <w:pStyle w:val="Geenafstand"/>
      </w:pPr>
      <w:r>
        <w:t>Hij immers zal mijn rotssteen wezen,</w:t>
      </w:r>
    </w:p>
    <w:p w14:paraId="3BDFAD4D" w14:textId="77777777" w:rsidR="00686AEA" w:rsidRDefault="00686AEA" w:rsidP="00686AEA">
      <w:pPr>
        <w:pStyle w:val="Geenafstand"/>
      </w:pPr>
      <w:r>
        <w:t>Mijn heil, mijn hulp in mijn gebrek,</w:t>
      </w:r>
    </w:p>
    <w:p w14:paraId="0F0832D9" w14:textId="77777777" w:rsidR="00686AEA" w:rsidRDefault="00686AEA" w:rsidP="00686AEA">
      <w:pPr>
        <w:pStyle w:val="Geenafstand"/>
      </w:pPr>
      <w:r>
        <w:t>Mijn toevlucht en mijn hoog vertrek:</w:t>
      </w:r>
    </w:p>
    <w:p w14:paraId="752FE5DD" w14:textId="5CCCD8BA" w:rsidR="0055160B" w:rsidRDefault="00686AEA" w:rsidP="00686AEA">
      <w:pPr>
        <w:pStyle w:val="Geenafstand"/>
      </w:pPr>
      <w:r>
        <w:t xml:space="preserve">Ik zal geen grote </w:t>
      </w:r>
      <w:proofErr w:type="spellStart"/>
      <w:r>
        <w:t>wank'ling</w:t>
      </w:r>
      <w:proofErr w:type="spellEnd"/>
      <w:r>
        <w:t xml:space="preserve"> vrezen.</w:t>
      </w:r>
    </w:p>
    <w:p w14:paraId="0705AB3F" w14:textId="77777777" w:rsidR="00686AEA" w:rsidRDefault="00686AEA" w:rsidP="00B57CF8">
      <w:pPr>
        <w:pStyle w:val="Geenafstand"/>
        <w:rPr>
          <w:b/>
          <w:bCs/>
        </w:rPr>
      </w:pPr>
    </w:p>
    <w:p w14:paraId="771BD0C0" w14:textId="6497F075" w:rsidR="005411E3" w:rsidRDefault="00686AEA" w:rsidP="00B57CF8">
      <w:pPr>
        <w:pStyle w:val="Geenafstand"/>
        <w:rPr>
          <w:b/>
          <w:bCs/>
        </w:rPr>
      </w:pPr>
      <w:r>
        <w:rPr>
          <w:b/>
          <w:bCs/>
        </w:rPr>
        <w:t>Bemoediging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231FBBE4" w14:textId="7F0BAA82" w:rsidR="00BD32BA" w:rsidRDefault="00BD32BA" w:rsidP="00B57CF8">
      <w:pPr>
        <w:pStyle w:val="Geenafstand"/>
        <w:rPr>
          <w:b/>
          <w:bCs/>
        </w:rPr>
      </w:pPr>
    </w:p>
    <w:p w14:paraId="0DB35852" w14:textId="598C322E" w:rsidR="00BD32BA" w:rsidRDefault="00686AE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686AEA">
        <w:rPr>
          <w:b/>
          <w:bCs/>
        </w:rPr>
        <w:t xml:space="preserve">Zingen Psalm 62: </w:t>
      </w:r>
      <w:r>
        <w:rPr>
          <w:b/>
          <w:bCs/>
        </w:rPr>
        <w:t>5</w:t>
      </w:r>
      <w:r w:rsidRPr="00686AEA">
        <w:rPr>
          <w:b/>
          <w:bCs/>
        </w:rPr>
        <w:t xml:space="preserve"> (OB)</w:t>
      </w:r>
    </w:p>
    <w:p w14:paraId="7878B15C" w14:textId="77777777" w:rsidR="00686AEA" w:rsidRDefault="00686AEA" w:rsidP="00686AEA">
      <w:pPr>
        <w:pStyle w:val="Geenafstand"/>
      </w:pPr>
      <w:r>
        <w:t>In God is al mijn heil, mijn eer,</w:t>
      </w:r>
    </w:p>
    <w:p w14:paraId="49391DE4" w14:textId="77777777" w:rsidR="00686AEA" w:rsidRDefault="00686AEA" w:rsidP="00686AEA">
      <w:pPr>
        <w:pStyle w:val="Geenafstand"/>
      </w:pPr>
      <w:r>
        <w:t>Mijn sterke rots, mijn tegenweer;</w:t>
      </w:r>
    </w:p>
    <w:p w14:paraId="2F3C9D41" w14:textId="77777777" w:rsidR="00686AEA" w:rsidRDefault="00686AEA" w:rsidP="00686AEA">
      <w:pPr>
        <w:pStyle w:val="Geenafstand"/>
      </w:pPr>
      <w:r>
        <w:t>God is mijn toevlucht in het lijden.</w:t>
      </w:r>
    </w:p>
    <w:p w14:paraId="43698FE5" w14:textId="77777777" w:rsidR="00686AEA" w:rsidRDefault="00686AEA" w:rsidP="00686AEA">
      <w:pPr>
        <w:pStyle w:val="Geenafstand"/>
      </w:pPr>
      <w:r>
        <w:t>Vertrouw op Hem, o volk, in smart,</w:t>
      </w:r>
    </w:p>
    <w:p w14:paraId="43C21065" w14:textId="77777777" w:rsidR="00686AEA" w:rsidRDefault="00686AEA" w:rsidP="00686AEA">
      <w:pPr>
        <w:pStyle w:val="Geenafstand"/>
      </w:pPr>
      <w:r>
        <w:t>Stort voor Hem uit uw ganse hart:</w:t>
      </w:r>
    </w:p>
    <w:p w14:paraId="4BDF2F57" w14:textId="06FBC21F" w:rsidR="0055160B" w:rsidRPr="0055160B" w:rsidRDefault="00686AEA" w:rsidP="00686AEA">
      <w:pPr>
        <w:pStyle w:val="Geenafstand"/>
        <w:rPr>
          <w:b/>
          <w:bCs/>
        </w:rPr>
      </w:pPr>
      <w:r>
        <w:t>God is een toevlucht t' allen tijde.</w:t>
      </w:r>
    </w:p>
    <w:p w14:paraId="5457197C" w14:textId="77777777" w:rsidR="0055160B" w:rsidRDefault="0055160B" w:rsidP="00B57CF8">
      <w:pPr>
        <w:pStyle w:val="Geenafstand"/>
        <w:rPr>
          <w:b/>
          <w:bCs/>
        </w:rPr>
        <w:sectPr w:rsidR="0055160B" w:rsidSect="00686AE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3CF49A9" w14:textId="77777777" w:rsidR="0055160B" w:rsidRDefault="0055160B" w:rsidP="00B57CF8">
      <w:pPr>
        <w:pStyle w:val="Geenafstand"/>
        <w:rPr>
          <w:b/>
          <w:bCs/>
        </w:rPr>
      </w:pPr>
    </w:p>
    <w:p w14:paraId="08176445" w14:textId="79CA3227" w:rsidR="00890796" w:rsidRDefault="00686AEA" w:rsidP="00B57CF8">
      <w:pPr>
        <w:pStyle w:val="Geenafstand"/>
        <w:rPr>
          <w:b/>
          <w:bCs/>
        </w:rPr>
      </w:pPr>
      <w:r>
        <w:rPr>
          <w:b/>
          <w:bCs/>
        </w:rPr>
        <w:t>Geboden</w:t>
      </w:r>
    </w:p>
    <w:p w14:paraId="6F41D6B1" w14:textId="5DAF9846" w:rsidR="00BD32BA" w:rsidRDefault="00BD32BA" w:rsidP="00B57CF8">
      <w:pPr>
        <w:pStyle w:val="Geenafstand"/>
        <w:rPr>
          <w:b/>
          <w:bCs/>
        </w:rPr>
      </w:pPr>
    </w:p>
    <w:p w14:paraId="34719CE8" w14:textId="65BBC196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Psalm </w:t>
      </w:r>
      <w:r w:rsidR="00811881">
        <w:rPr>
          <w:b/>
          <w:bCs/>
        </w:rPr>
        <w:t>119</w:t>
      </w:r>
      <w:r w:rsidRPr="00BD32BA">
        <w:rPr>
          <w:b/>
          <w:bCs/>
        </w:rPr>
        <w:t xml:space="preserve"> : </w:t>
      </w:r>
      <w:r w:rsidR="00811881">
        <w:rPr>
          <w:b/>
          <w:bCs/>
        </w:rPr>
        <w:t>88</w:t>
      </w:r>
      <w:r w:rsidRPr="00BD32BA">
        <w:rPr>
          <w:b/>
          <w:bCs/>
        </w:rPr>
        <w:t xml:space="preserve"> (</w:t>
      </w:r>
      <w:r w:rsidR="0055160B">
        <w:rPr>
          <w:b/>
          <w:bCs/>
        </w:rPr>
        <w:t>OB</w:t>
      </w:r>
      <w:r w:rsidRPr="00BD32BA">
        <w:rPr>
          <w:b/>
          <w:bCs/>
        </w:rPr>
        <w:t>)</w:t>
      </w:r>
    </w:p>
    <w:p w14:paraId="57310A5E" w14:textId="77777777" w:rsidR="0091278A" w:rsidRDefault="0091278A" w:rsidP="00BD32BA">
      <w:pPr>
        <w:pStyle w:val="Geenafstand"/>
        <w:sectPr w:rsidR="0091278A" w:rsidSect="00BD32B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A28829F" w14:textId="77777777" w:rsidR="00811881" w:rsidRDefault="00811881" w:rsidP="00811881">
      <w:pPr>
        <w:pStyle w:val="Geenafstand"/>
      </w:pPr>
      <w:r>
        <w:t>Gun leven aan mijn ziel, dan looft mijn mond</w:t>
      </w:r>
    </w:p>
    <w:p w14:paraId="3F27F11E" w14:textId="77777777" w:rsidR="00811881" w:rsidRDefault="00811881" w:rsidP="00811881">
      <w:pPr>
        <w:pStyle w:val="Geenafstand"/>
      </w:pPr>
      <w:r>
        <w:t>Uw trouwe hulp; stier mij in rechte sporen;</w:t>
      </w:r>
    </w:p>
    <w:p w14:paraId="7A59E031" w14:textId="77777777" w:rsidR="00811881" w:rsidRDefault="00811881" w:rsidP="00811881">
      <w:pPr>
        <w:pStyle w:val="Geenafstand"/>
      </w:pPr>
      <w:r>
        <w:t>Gelijk een schaap heb ik gedwaald in 't rond,</w:t>
      </w:r>
    </w:p>
    <w:p w14:paraId="64FA9EE6" w14:textId="77777777" w:rsidR="00811881" w:rsidRDefault="00811881" w:rsidP="00811881">
      <w:pPr>
        <w:pStyle w:val="Geenafstand"/>
      </w:pPr>
      <w:r>
        <w:t>Dat, onbedacht, zijn herder heeft verloren;</w:t>
      </w:r>
    </w:p>
    <w:p w14:paraId="7DAEDB5B" w14:textId="77777777" w:rsidR="00811881" w:rsidRDefault="00811881" w:rsidP="00811881">
      <w:pPr>
        <w:pStyle w:val="Geenafstand"/>
      </w:pPr>
      <w:r>
        <w:t>Ai, zoek Uw knecht, schoon hij Uw wetten schond;</w:t>
      </w:r>
    </w:p>
    <w:p w14:paraId="63E242F9" w14:textId="12C9A7D9" w:rsidR="00F13648" w:rsidRDefault="00811881" w:rsidP="00811881">
      <w:pPr>
        <w:pStyle w:val="Geenafstand"/>
      </w:pPr>
      <w:r>
        <w:t xml:space="preserve">Want hij volhardt naar Uw </w:t>
      </w:r>
      <w:proofErr w:type="spellStart"/>
      <w:r>
        <w:t>geboôn</w:t>
      </w:r>
      <w:proofErr w:type="spellEnd"/>
      <w:r>
        <w:t xml:space="preserve"> te horen.</w:t>
      </w:r>
    </w:p>
    <w:p w14:paraId="5D38D9A4" w14:textId="77777777" w:rsidR="00811881" w:rsidRDefault="00811881" w:rsidP="00811881">
      <w:pPr>
        <w:pStyle w:val="Geenafstand"/>
        <w:rPr>
          <w:b/>
          <w:bCs/>
        </w:rPr>
      </w:pPr>
    </w:p>
    <w:p w14:paraId="7AF01E85" w14:textId="29B6C64D" w:rsidR="00F90AD4" w:rsidRDefault="00835F1B" w:rsidP="003654F6">
      <w:pPr>
        <w:pStyle w:val="Geenafstand"/>
        <w:rPr>
          <w:b/>
          <w:bCs/>
        </w:rPr>
      </w:pPr>
      <w:r w:rsidRPr="00835F1B">
        <w:rPr>
          <w:b/>
          <w:bCs/>
        </w:rPr>
        <w:t>Gebed</w:t>
      </w:r>
      <w:r w:rsidR="00262C8B">
        <w:rPr>
          <w:b/>
          <w:bCs/>
        </w:rPr>
        <w:t xml:space="preserve"> </w:t>
      </w:r>
      <w:r w:rsidR="0091278A">
        <w:rPr>
          <w:b/>
          <w:bCs/>
        </w:rPr>
        <w:t>om de opening van het woord</w:t>
      </w:r>
    </w:p>
    <w:p w14:paraId="0480ED74" w14:textId="77777777" w:rsidR="008439C5" w:rsidRDefault="008439C5" w:rsidP="003654F6">
      <w:pPr>
        <w:pStyle w:val="Geenafstand"/>
        <w:rPr>
          <w:b/>
          <w:bCs/>
        </w:rPr>
      </w:pPr>
    </w:p>
    <w:p w14:paraId="011F56DE" w14:textId="3007991C" w:rsidR="008439C5" w:rsidRDefault="008439C5" w:rsidP="0086479B">
      <w:pPr>
        <w:pStyle w:val="Geenafstand"/>
        <w:rPr>
          <w:b/>
          <w:bCs/>
        </w:rPr>
      </w:pPr>
      <w:r>
        <w:rPr>
          <w:b/>
          <w:bCs/>
        </w:rPr>
        <w:t xml:space="preserve">Kindermoment     </w:t>
      </w:r>
    </w:p>
    <w:p w14:paraId="1160CB9A" w14:textId="77777777" w:rsidR="006C50E0" w:rsidRDefault="006C50E0" w:rsidP="00306B10">
      <w:pPr>
        <w:pStyle w:val="Geenafstand"/>
        <w:rPr>
          <w:b/>
          <w:bCs/>
        </w:rPr>
      </w:pPr>
    </w:p>
    <w:p w14:paraId="7559D85C" w14:textId="5AB5F40F" w:rsidR="0091278A" w:rsidRPr="00306B10" w:rsidRDefault="0091278A" w:rsidP="00306B10">
      <w:pPr>
        <w:pStyle w:val="Geenafstand"/>
        <w:rPr>
          <w:b/>
          <w:bCs/>
        </w:rPr>
        <w:sectPr w:rsidR="0091278A" w:rsidRPr="00306B1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>Kinderlied</w:t>
      </w:r>
      <w:r w:rsidR="00306B10">
        <w:rPr>
          <w:b/>
          <w:bCs/>
        </w:rPr>
        <w:t>.</w:t>
      </w: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6C42541" w14:textId="77777777" w:rsidR="00306B10" w:rsidRDefault="005411E3" w:rsidP="00306B10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F13648">
        <w:rPr>
          <w:b/>
          <w:bCs/>
        </w:rPr>
        <w:t xml:space="preserve"> </w:t>
      </w:r>
      <w:r w:rsidR="00306B10">
        <w:rPr>
          <w:b/>
          <w:bCs/>
        </w:rPr>
        <w:t>Jeremia 45</w:t>
      </w:r>
    </w:p>
    <w:p w14:paraId="1B452C2B" w14:textId="781653DE" w:rsidR="00306B10" w:rsidRDefault="00306B10" w:rsidP="00306B10">
      <w:pPr>
        <w:pStyle w:val="Geenafstand"/>
      </w:pPr>
      <w:r>
        <w:t xml:space="preserve">1Het woord dat de profeet Jeremia gesproken heeft tot Baruch, de zoon van </w:t>
      </w:r>
      <w:proofErr w:type="spellStart"/>
      <w:r>
        <w:t>Neria</w:t>
      </w:r>
      <w:proofErr w:type="spellEnd"/>
      <w:r>
        <w:t xml:space="preserve">, toen hij deze woorden uit de mond van Jeremia op een boekrol schreef, in het vierde jaar van </w:t>
      </w:r>
      <w:proofErr w:type="spellStart"/>
      <w:r>
        <w:t>Jojakim</w:t>
      </w:r>
      <w:proofErr w:type="spellEnd"/>
      <w:r>
        <w:t xml:space="preserve">, de zoon van </w:t>
      </w:r>
      <w:proofErr w:type="spellStart"/>
      <w:r>
        <w:t>Josia</w:t>
      </w:r>
      <w:proofErr w:type="spellEnd"/>
      <w:r>
        <w:t>, de koning van Juda:</w:t>
      </w:r>
      <w:r w:rsidR="006C50E0">
        <w:t xml:space="preserve"> </w:t>
      </w:r>
    </w:p>
    <w:p w14:paraId="47BC3660" w14:textId="77777777" w:rsidR="00306B10" w:rsidRDefault="00306B10" w:rsidP="00306B10">
      <w:pPr>
        <w:pStyle w:val="Geenafstand"/>
      </w:pPr>
      <w:r>
        <w:t>2Zo zegt de HEERE, de God van Israël, tegen u, Baruch:</w:t>
      </w:r>
    </w:p>
    <w:p w14:paraId="1A7EE907" w14:textId="77777777" w:rsidR="00306B10" w:rsidRDefault="00306B10" w:rsidP="00306B10">
      <w:pPr>
        <w:pStyle w:val="Geenafstand"/>
      </w:pPr>
      <w:r>
        <w:t>3U zegt: Wee mij toch, want de HEERE heeft aan mijn leed nog meer verdriet toegevoegd. Ik ben moe van mijn zuchten. Ik vind geen rust.</w:t>
      </w:r>
    </w:p>
    <w:p w14:paraId="11BE7774" w14:textId="77777777" w:rsidR="00306B10" w:rsidRDefault="00306B10" w:rsidP="00306B10">
      <w:pPr>
        <w:pStyle w:val="Geenafstand"/>
      </w:pPr>
      <w:r>
        <w:t>4Dit moet u tegen hem zeggen: Zo zegt de HEERE: Zie, wat Ik gebouwd heb, ga Ik afbreken, en wat Ik geplant heb, ga Ik wegrukken, zelfs heel dit land.</w:t>
      </w:r>
    </w:p>
    <w:p w14:paraId="1C4581E6" w14:textId="52F962AC" w:rsidR="00A777B5" w:rsidRDefault="00306B10" w:rsidP="00306B10">
      <w:pPr>
        <w:pStyle w:val="Geenafstand"/>
        <w:rPr>
          <w:b/>
          <w:bCs/>
        </w:rPr>
      </w:pPr>
      <w:r>
        <w:t>5En zou ú voor uzelf grote dingen zoeken? Zoek ze niet, want zie, Ik ga onheil brengen over alle vlees, spreekt de HEERE. Maar u zal Ik uw leven ten buit geven in alle plaatsen waarheen u zult gaan.</w:t>
      </w:r>
    </w:p>
    <w:p w14:paraId="18452E95" w14:textId="77777777" w:rsidR="00306B10" w:rsidRDefault="00306B10" w:rsidP="00E95678">
      <w:pPr>
        <w:pStyle w:val="Geenafstand"/>
        <w:rPr>
          <w:b/>
          <w:bCs/>
        </w:rPr>
      </w:pPr>
    </w:p>
    <w:p w14:paraId="22AC4957" w14:textId="777A00C8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lastRenderedPageBreak/>
        <w:t xml:space="preserve">Zingen </w:t>
      </w:r>
      <w:r w:rsidR="009740CF">
        <w:rPr>
          <w:b/>
          <w:bCs/>
        </w:rPr>
        <w:t xml:space="preserve">Gezang </w:t>
      </w:r>
      <w:r w:rsidR="00306B10">
        <w:rPr>
          <w:b/>
          <w:bCs/>
        </w:rPr>
        <w:t>151</w:t>
      </w:r>
      <w:r w:rsidR="009740CF">
        <w:rPr>
          <w:b/>
          <w:bCs/>
        </w:rPr>
        <w:t>: 1</w:t>
      </w:r>
      <w:r w:rsidR="00E777B0">
        <w:rPr>
          <w:b/>
          <w:bCs/>
        </w:rPr>
        <w:t xml:space="preserve">,2 en </w:t>
      </w:r>
      <w:r w:rsidR="00306B10">
        <w:rPr>
          <w:b/>
          <w:bCs/>
        </w:rPr>
        <w:t>3</w:t>
      </w:r>
      <w:r w:rsidRPr="00E95678">
        <w:rPr>
          <w:b/>
          <w:bCs/>
        </w:rPr>
        <w:t xml:space="preserve"> (</w:t>
      </w:r>
      <w:r w:rsidR="00D91965">
        <w:rPr>
          <w:b/>
          <w:bCs/>
        </w:rPr>
        <w:t>Liedboek 1973</w:t>
      </w:r>
      <w:r w:rsidRPr="00E95678">
        <w:rPr>
          <w:b/>
          <w:bCs/>
        </w:rPr>
        <w:t xml:space="preserve">) </w:t>
      </w:r>
    </w:p>
    <w:p w14:paraId="04DE9AB1" w14:textId="77777777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B33A7C8" w14:textId="77777777" w:rsidR="00306B10" w:rsidRDefault="00306B10" w:rsidP="00306B10">
      <w:pPr>
        <w:pStyle w:val="Geenafstand"/>
      </w:pPr>
      <w:r>
        <w:t>1</w:t>
      </w:r>
    </w:p>
    <w:p w14:paraId="17B8860A" w14:textId="77777777" w:rsidR="00306B10" w:rsidRDefault="00306B10" w:rsidP="00306B10">
      <w:pPr>
        <w:pStyle w:val="Geenafstand"/>
      </w:pPr>
      <w:r>
        <w:t>O Christus, woord der eeuwigheid,</w:t>
      </w:r>
    </w:p>
    <w:p w14:paraId="1CFAF411" w14:textId="77777777" w:rsidR="00306B10" w:rsidRDefault="00306B10" w:rsidP="00306B10">
      <w:pPr>
        <w:pStyle w:val="Geenafstand"/>
      </w:pPr>
      <w:r>
        <w:t>dat naar ons uitging in de tijd</w:t>
      </w:r>
    </w:p>
    <w:p w14:paraId="6272001F" w14:textId="77777777" w:rsidR="00306B10" w:rsidRDefault="00306B10" w:rsidP="00306B10">
      <w:pPr>
        <w:pStyle w:val="Geenafstand"/>
      </w:pPr>
      <w:r>
        <w:t>en daad werd, mens van hoofd tot voeten,</w:t>
      </w:r>
    </w:p>
    <w:p w14:paraId="4A7B9E32" w14:textId="77777777" w:rsidR="00306B10" w:rsidRDefault="00306B10" w:rsidP="00306B10">
      <w:pPr>
        <w:pStyle w:val="Geenafstand"/>
      </w:pPr>
      <w:r>
        <w:t>wij danken U, God die Gij zijt,</w:t>
      </w:r>
    </w:p>
    <w:p w14:paraId="0370C473" w14:textId="77777777" w:rsidR="00306B10" w:rsidRDefault="00306B10" w:rsidP="00306B10">
      <w:pPr>
        <w:pStyle w:val="Geenafstand"/>
      </w:pPr>
      <w:r>
        <w:t xml:space="preserve">dat Gij ons </w:t>
      </w:r>
      <w:proofErr w:type="spellStart"/>
      <w:r>
        <w:t>menslijk</w:t>
      </w:r>
      <w:proofErr w:type="spellEnd"/>
      <w:r>
        <w:t xml:space="preserve"> wilt ontmoeten.</w:t>
      </w:r>
    </w:p>
    <w:p w14:paraId="182D32EA" w14:textId="77777777" w:rsidR="00306B10" w:rsidRDefault="00306B10" w:rsidP="00306B10">
      <w:pPr>
        <w:pStyle w:val="Geenafstand"/>
      </w:pPr>
    </w:p>
    <w:p w14:paraId="19070B42" w14:textId="77777777" w:rsidR="00306B10" w:rsidRDefault="00306B10" w:rsidP="00306B10">
      <w:pPr>
        <w:pStyle w:val="Geenafstand"/>
      </w:pPr>
      <w:r>
        <w:t>2</w:t>
      </w:r>
    </w:p>
    <w:p w14:paraId="3E47AB0F" w14:textId="77777777" w:rsidR="00306B10" w:rsidRDefault="00306B10" w:rsidP="00306B10">
      <w:pPr>
        <w:pStyle w:val="Geenafstand"/>
      </w:pPr>
      <w:r>
        <w:t>Hoe hadden wij U ooit verstaan,</w:t>
      </w:r>
    </w:p>
    <w:p w14:paraId="5E7A2E3F" w14:textId="77777777" w:rsidR="00306B10" w:rsidRDefault="00306B10" w:rsidP="00306B10">
      <w:pPr>
        <w:pStyle w:val="Geenafstand"/>
      </w:pPr>
      <w:r>
        <w:t>waart Gij niet tot ons uitgegaan,</w:t>
      </w:r>
    </w:p>
    <w:p w14:paraId="104D11E3" w14:textId="77777777" w:rsidR="00306B10" w:rsidRDefault="00306B10" w:rsidP="00306B10">
      <w:pPr>
        <w:pStyle w:val="Geenafstand"/>
      </w:pPr>
      <w:r>
        <w:t>o levenswoord van den beginne?</w:t>
      </w:r>
    </w:p>
    <w:p w14:paraId="77B3F3A0" w14:textId="77777777" w:rsidR="00306B10" w:rsidRDefault="00306B10" w:rsidP="00306B10">
      <w:pPr>
        <w:pStyle w:val="Geenafstand"/>
      </w:pPr>
      <w:r>
        <w:t>Spreek, woord van vlees en bloed, ons aan,</w:t>
      </w:r>
    </w:p>
    <w:p w14:paraId="4D9629E0" w14:textId="77777777" w:rsidR="00306B10" w:rsidRDefault="00306B10" w:rsidP="00306B10">
      <w:pPr>
        <w:pStyle w:val="Geenafstand"/>
      </w:pPr>
      <w:r>
        <w:t>o Christus, treed ons leven binnen.</w:t>
      </w:r>
    </w:p>
    <w:p w14:paraId="73CC1A35" w14:textId="77777777" w:rsidR="006C50E0" w:rsidRDefault="006C50E0" w:rsidP="00306B10">
      <w:pPr>
        <w:pStyle w:val="Geenafstand"/>
        <w:sectPr w:rsidR="006C50E0" w:rsidSect="006C50E0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3CA323CB" w14:textId="77777777" w:rsidR="00306B10" w:rsidRDefault="00306B10" w:rsidP="00306B10">
      <w:pPr>
        <w:pStyle w:val="Geenafstand"/>
      </w:pPr>
      <w:r>
        <w:t>3</w:t>
      </w:r>
    </w:p>
    <w:p w14:paraId="59A0E68E" w14:textId="77777777" w:rsidR="00306B10" w:rsidRDefault="00306B10" w:rsidP="00306B10">
      <w:pPr>
        <w:pStyle w:val="Geenafstand"/>
      </w:pPr>
      <w:r>
        <w:t>Gij werd een mens, maar zonder eer,</w:t>
      </w:r>
    </w:p>
    <w:p w14:paraId="0CB9BE30" w14:textId="77777777" w:rsidR="00306B10" w:rsidRDefault="00306B10" w:rsidP="00306B10">
      <w:pPr>
        <w:pStyle w:val="Geenafstand"/>
      </w:pPr>
      <w:r>
        <w:t>die in de wereld geen verweer,</w:t>
      </w:r>
    </w:p>
    <w:p w14:paraId="4CC200CB" w14:textId="77777777" w:rsidR="00306B10" w:rsidRDefault="00306B10" w:rsidP="00306B10">
      <w:pPr>
        <w:pStyle w:val="Geenafstand"/>
      </w:pPr>
      <w:r>
        <w:t>niets heerlijks had voor mensenogen.</w:t>
      </w:r>
    </w:p>
    <w:p w14:paraId="49A53EEB" w14:textId="77777777" w:rsidR="00306B10" w:rsidRDefault="00306B10" w:rsidP="00306B10">
      <w:pPr>
        <w:pStyle w:val="Geenafstand"/>
      </w:pPr>
      <w:r>
        <w:t>Gij woord dat antwoord vraagt, o Heer,</w:t>
      </w:r>
    </w:p>
    <w:p w14:paraId="21DEE57C" w14:textId="77777777" w:rsidR="00E777B0" w:rsidRDefault="00306B10" w:rsidP="00306B10">
      <w:pPr>
        <w:pStyle w:val="Geenafstand"/>
      </w:pPr>
      <w:r>
        <w:t>geef dat wij U herkennen mogen.</w:t>
      </w:r>
    </w:p>
    <w:p w14:paraId="20DE4633" w14:textId="77777777" w:rsidR="00306B10" w:rsidRDefault="00306B10" w:rsidP="00306B10">
      <w:pPr>
        <w:pStyle w:val="Geenafstand"/>
      </w:pPr>
    </w:p>
    <w:p w14:paraId="34F2C593" w14:textId="7F169851" w:rsidR="00306B10" w:rsidRDefault="00306B10" w:rsidP="00306B10">
      <w:pPr>
        <w:pStyle w:val="Geenafstand"/>
        <w:sectPr w:rsidR="00306B10" w:rsidSect="00306B10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30171BC" w14:textId="79EC5730" w:rsidR="00C30498" w:rsidRDefault="00EA5071" w:rsidP="00306B10">
      <w:pPr>
        <w:pStyle w:val="Geenafstand"/>
        <w:rPr>
          <w:b/>
          <w:bCs/>
        </w:rPr>
      </w:pPr>
      <w:r w:rsidRPr="00C30498">
        <w:rPr>
          <w:b/>
          <w:bCs/>
        </w:rPr>
        <w:t>Verkondiging</w:t>
      </w:r>
      <w:r w:rsidR="0091278A" w:rsidRPr="00C30498">
        <w:rPr>
          <w:b/>
          <w:bCs/>
        </w:rPr>
        <w:t xml:space="preserve"> </w:t>
      </w:r>
    </w:p>
    <w:p w14:paraId="2E377225" w14:textId="77777777" w:rsidR="00306B10" w:rsidRDefault="00306B10" w:rsidP="00EA5071">
      <w:pPr>
        <w:pStyle w:val="Geenafstand"/>
        <w:rPr>
          <w:b/>
          <w:bCs/>
        </w:rPr>
      </w:pPr>
    </w:p>
    <w:p w14:paraId="5EEB06CE" w14:textId="79601FB4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</w:t>
      </w:r>
      <w:r w:rsidR="009238FD">
        <w:rPr>
          <w:b/>
          <w:bCs/>
        </w:rPr>
        <w:t xml:space="preserve">Psalm </w:t>
      </w:r>
      <w:r w:rsidR="00306B10">
        <w:rPr>
          <w:b/>
          <w:bCs/>
        </w:rPr>
        <w:t>27</w:t>
      </w:r>
      <w:r w:rsidR="00787998">
        <w:rPr>
          <w:b/>
          <w:bCs/>
        </w:rPr>
        <w:t>:</w:t>
      </w:r>
      <w:r w:rsidR="005C3D53">
        <w:rPr>
          <w:b/>
          <w:bCs/>
        </w:rPr>
        <w:t xml:space="preserve"> </w:t>
      </w:r>
      <w:r w:rsidR="009238FD">
        <w:rPr>
          <w:b/>
          <w:bCs/>
        </w:rPr>
        <w:t>7</w:t>
      </w:r>
      <w:r w:rsidRPr="00EA5071">
        <w:rPr>
          <w:b/>
          <w:bCs/>
        </w:rPr>
        <w:t xml:space="preserve"> </w:t>
      </w:r>
      <w:bookmarkStart w:id="1" w:name="_Hlk94902727"/>
      <w:r w:rsidRPr="00EA5071">
        <w:rPr>
          <w:b/>
          <w:bCs/>
        </w:rPr>
        <w:t>(</w:t>
      </w:r>
      <w:r>
        <w:rPr>
          <w:b/>
          <w:bCs/>
        </w:rPr>
        <w:t>Liedboek 1973</w:t>
      </w:r>
      <w:r w:rsidRPr="00EA5071">
        <w:rPr>
          <w:b/>
          <w:bCs/>
        </w:rPr>
        <w:t xml:space="preserve">) </w:t>
      </w:r>
    </w:p>
    <w:bookmarkEnd w:id="1"/>
    <w:p w14:paraId="08163583" w14:textId="77777777" w:rsidR="0086479B" w:rsidRDefault="0086479B" w:rsidP="008D4B8A">
      <w:pPr>
        <w:pStyle w:val="Geenafstand"/>
        <w:sectPr w:rsidR="0086479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8D2CCEE" w14:textId="77777777" w:rsidR="004322A9" w:rsidRDefault="004322A9" w:rsidP="004322A9">
      <w:pPr>
        <w:pStyle w:val="Geenafstand"/>
      </w:pPr>
      <w:r>
        <w:t>O als ik niet met opgeheven hoofde</w:t>
      </w:r>
    </w:p>
    <w:p w14:paraId="6A0C8BD8" w14:textId="77777777" w:rsidR="004322A9" w:rsidRDefault="004322A9" w:rsidP="004322A9">
      <w:pPr>
        <w:pStyle w:val="Geenafstand"/>
      </w:pPr>
      <w:r>
        <w:t>zijn heil van dag tot dag verwachten mocht!</w:t>
      </w:r>
    </w:p>
    <w:p w14:paraId="7E5DBEF2" w14:textId="77777777" w:rsidR="004322A9" w:rsidRDefault="004322A9" w:rsidP="004322A9">
      <w:pPr>
        <w:pStyle w:val="Geenafstand"/>
      </w:pPr>
      <w:r>
        <w:t>O als ik van zijn goedheid niet geloofde,</w:t>
      </w:r>
    </w:p>
    <w:p w14:paraId="6D73562D" w14:textId="77777777" w:rsidR="004322A9" w:rsidRDefault="004322A9" w:rsidP="004322A9">
      <w:pPr>
        <w:pStyle w:val="Geenafstand"/>
      </w:pPr>
      <w:r>
        <w:t>dat Hij te vinden is voor die Hem zocht!</w:t>
      </w:r>
    </w:p>
    <w:p w14:paraId="7CBDFDBF" w14:textId="77777777" w:rsidR="004322A9" w:rsidRDefault="004322A9" w:rsidP="004322A9">
      <w:pPr>
        <w:pStyle w:val="Geenafstand"/>
      </w:pPr>
      <w:r>
        <w:t>Wees dapper, hart, houd altijd goede moed!</w:t>
      </w:r>
    </w:p>
    <w:p w14:paraId="1FBC7CE7" w14:textId="77777777" w:rsidR="004322A9" w:rsidRDefault="004322A9" w:rsidP="004322A9">
      <w:pPr>
        <w:pStyle w:val="Geenafstand"/>
      </w:pPr>
      <w:r>
        <w:t>Hij is getrouw, de bron van alle goed!</w:t>
      </w:r>
    </w:p>
    <w:p w14:paraId="1D106EC8" w14:textId="77777777" w:rsidR="004322A9" w:rsidRDefault="004322A9" w:rsidP="004322A9">
      <w:pPr>
        <w:pStyle w:val="Geenafstand"/>
      </w:pPr>
      <w:r>
        <w:t>Wacht op den HEER, die u in zwakheid schraagt,</w:t>
      </w:r>
    </w:p>
    <w:p w14:paraId="6D2828BB" w14:textId="1A769F5D" w:rsidR="004322A9" w:rsidRDefault="004322A9" w:rsidP="004322A9">
      <w:pPr>
        <w:pStyle w:val="Geenafstand"/>
        <w:rPr>
          <w:b/>
          <w:bCs/>
        </w:rPr>
        <w:sectPr w:rsidR="004322A9" w:rsidSect="004322A9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wacht op den HEER en houd u onversaagd.</w:t>
      </w:r>
    </w:p>
    <w:p w14:paraId="31032D64" w14:textId="77777777" w:rsidR="009238FD" w:rsidRDefault="009238FD" w:rsidP="009238FD">
      <w:pPr>
        <w:pStyle w:val="Geenafstand"/>
        <w:rPr>
          <w:b/>
          <w:bCs/>
        </w:rPr>
      </w:pPr>
    </w:p>
    <w:p w14:paraId="2B4C73B1" w14:textId="2FE5AB44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CC13C4">
        <w:rPr>
          <w:b/>
          <w:bCs/>
        </w:rPr>
        <w:t>gebed</w:t>
      </w:r>
      <w:r w:rsidR="005038D3">
        <w:rPr>
          <w:b/>
          <w:bCs/>
        </w:rPr>
        <w:t xml:space="preserve"> en voorbede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7727954" w14:textId="233BB0D3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18323B">
        <w:rPr>
          <w:b/>
          <w:bCs/>
        </w:rPr>
        <w:t xml:space="preserve">Gezang </w:t>
      </w:r>
      <w:r w:rsidR="004322A9">
        <w:rPr>
          <w:b/>
          <w:bCs/>
        </w:rPr>
        <w:t>441</w:t>
      </w:r>
      <w:r w:rsidR="00880137">
        <w:rPr>
          <w:b/>
          <w:bCs/>
        </w:rPr>
        <w:t xml:space="preserve">: </w:t>
      </w:r>
      <w:r w:rsidR="004322A9">
        <w:rPr>
          <w:b/>
          <w:bCs/>
        </w:rPr>
        <w:t>2</w:t>
      </w:r>
      <w:r w:rsidR="009238FD">
        <w:rPr>
          <w:b/>
          <w:bCs/>
        </w:rPr>
        <w:t xml:space="preserve">, </w:t>
      </w:r>
      <w:r w:rsidR="004322A9">
        <w:rPr>
          <w:b/>
          <w:bCs/>
        </w:rPr>
        <w:t>6</w:t>
      </w:r>
      <w:r w:rsidR="009238FD">
        <w:rPr>
          <w:b/>
          <w:bCs/>
        </w:rPr>
        <w:t xml:space="preserve"> </w:t>
      </w:r>
      <w:r w:rsidR="005F69D5">
        <w:rPr>
          <w:b/>
          <w:bCs/>
        </w:rPr>
        <w:t xml:space="preserve">en </w:t>
      </w:r>
      <w:r w:rsidR="004322A9">
        <w:rPr>
          <w:b/>
          <w:bCs/>
        </w:rPr>
        <w:t>7</w:t>
      </w:r>
      <w:r w:rsidR="00615D43">
        <w:rPr>
          <w:b/>
          <w:bCs/>
        </w:rPr>
        <w:t xml:space="preserve"> </w:t>
      </w:r>
      <w:r w:rsidR="00890796" w:rsidRPr="00F90AD4">
        <w:rPr>
          <w:b/>
          <w:bCs/>
        </w:rPr>
        <w:t>(</w:t>
      </w:r>
      <w:r w:rsidR="00615D43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6B250793" w14:textId="77777777" w:rsidR="00484EBC" w:rsidRDefault="00484EBC" w:rsidP="00484EBC">
      <w:pPr>
        <w:pStyle w:val="Geenafstand"/>
      </w:pPr>
      <w:r>
        <w:t>2</w:t>
      </w:r>
    </w:p>
    <w:p w14:paraId="06A09382" w14:textId="77777777" w:rsidR="00484EBC" w:rsidRDefault="00484EBC" w:rsidP="00484EBC">
      <w:pPr>
        <w:pStyle w:val="Geenafstand"/>
      </w:pPr>
      <w:r>
        <w:t>Het zal ons niet berouwen</w:t>
      </w:r>
    </w:p>
    <w:p w14:paraId="59479481" w14:textId="77777777" w:rsidR="00484EBC" w:rsidRDefault="00484EBC" w:rsidP="00484EBC">
      <w:pPr>
        <w:pStyle w:val="Geenafstand"/>
      </w:pPr>
      <w:r>
        <w:t>de smalle weg te gaan.</w:t>
      </w:r>
    </w:p>
    <w:p w14:paraId="2A18EE22" w14:textId="77777777" w:rsidR="00484EBC" w:rsidRDefault="00484EBC" w:rsidP="00484EBC">
      <w:pPr>
        <w:pStyle w:val="Geenafstand"/>
      </w:pPr>
      <w:r>
        <w:t>Hij riep ons, de Getrouwe,</w:t>
      </w:r>
    </w:p>
    <w:p w14:paraId="19745CF4" w14:textId="77777777" w:rsidR="00484EBC" w:rsidRDefault="00484EBC" w:rsidP="00484EBC">
      <w:pPr>
        <w:pStyle w:val="Geenafstand"/>
      </w:pPr>
      <w:r>
        <w:t>en Hij ging zelf vooraan.</w:t>
      </w:r>
    </w:p>
    <w:p w14:paraId="201EC4E0" w14:textId="77777777" w:rsidR="00484EBC" w:rsidRDefault="00484EBC" w:rsidP="00484EBC">
      <w:pPr>
        <w:pStyle w:val="Geenafstand"/>
      </w:pPr>
      <w:r>
        <w:t>Komt en vertrouwt op Hem</w:t>
      </w:r>
    </w:p>
    <w:p w14:paraId="57737CBF" w14:textId="77777777" w:rsidR="00484EBC" w:rsidRDefault="00484EBC" w:rsidP="00484EBC">
      <w:pPr>
        <w:pStyle w:val="Geenafstand"/>
      </w:pPr>
      <w:r>
        <w:t xml:space="preserve">die u is </w:t>
      </w:r>
      <w:proofErr w:type="spellStart"/>
      <w:r>
        <w:t>voorgetogen</w:t>
      </w:r>
      <w:proofErr w:type="spellEnd"/>
    </w:p>
    <w:p w14:paraId="04858E25" w14:textId="77777777" w:rsidR="00484EBC" w:rsidRDefault="00484EBC" w:rsidP="00484EBC">
      <w:pPr>
        <w:pStyle w:val="Geenafstand"/>
      </w:pPr>
      <w:r>
        <w:t>en richt uw hart en ogen</w:t>
      </w:r>
    </w:p>
    <w:p w14:paraId="12AAE45B" w14:textId="77777777" w:rsidR="00484EBC" w:rsidRDefault="00484EBC" w:rsidP="00484EBC">
      <w:pPr>
        <w:pStyle w:val="Geenafstand"/>
      </w:pPr>
      <w:r>
        <w:t>vast op Jeruzalem.</w:t>
      </w:r>
    </w:p>
    <w:p w14:paraId="41073267" w14:textId="77777777" w:rsidR="00484EBC" w:rsidRDefault="00484EBC" w:rsidP="00484EBC">
      <w:pPr>
        <w:pStyle w:val="Geenafstand"/>
      </w:pPr>
    </w:p>
    <w:p w14:paraId="77864DC5" w14:textId="77777777" w:rsidR="00484EBC" w:rsidRDefault="00484EBC" w:rsidP="00484EBC">
      <w:pPr>
        <w:pStyle w:val="Geenafstand"/>
      </w:pPr>
      <w:r>
        <w:t>6</w:t>
      </w:r>
    </w:p>
    <w:p w14:paraId="76628822" w14:textId="77777777" w:rsidR="00484EBC" w:rsidRDefault="00484EBC" w:rsidP="00484EBC">
      <w:pPr>
        <w:pStyle w:val="Geenafstand"/>
      </w:pPr>
      <w:r>
        <w:t>Kunt gij het soms niet harden</w:t>
      </w:r>
    </w:p>
    <w:p w14:paraId="3D0D6D13" w14:textId="77777777" w:rsidR="00484EBC" w:rsidRDefault="00484EBC" w:rsidP="00484EBC">
      <w:pPr>
        <w:pStyle w:val="Geenafstand"/>
      </w:pPr>
      <w:r>
        <w:t>en wordt uw weg een kruis,</w:t>
      </w:r>
    </w:p>
    <w:p w14:paraId="471E3AF5" w14:textId="77777777" w:rsidR="00484EBC" w:rsidRDefault="00484EBC" w:rsidP="00484EBC">
      <w:pPr>
        <w:pStyle w:val="Geenafstand"/>
      </w:pPr>
      <w:r>
        <w:t>als dorens u verwarden,</w:t>
      </w:r>
    </w:p>
    <w:p w14:paraId="6DC8A6A9" w14:textId="77777777" w:rsidR="00484EBC" w:rsidRDefault="00484EBC" w:rsidP="00484EBC">
      <w:pPr>
        <w:pStyle w:val="Geenafstand"/>
      </w:pPr>
      <w:r>
        <w:t>'t is toch de weg naar huis!</w:t>
      </w:r>
    </w:p>
    <w:p w14:paraId="45AEA38C" w14:textId="77777777" w:rsidR="00484EBC" w:rsidRDefault="00484EBC" w:rsidP="00484EBC">
      <w:pPr>
        <w:pStyle w:val="Geenafstand"/>
      </w:pPr>
      <w:r>
        <w:t>'t Is toch uw weg alleen!</w:t>
      </w:r>
    </w:p>
    <w:p w14:paraId="57C4F8F7" w14:textId="77777777" w:rsidR="00484EBC" w:rsidRDefault="00484EBC" w:rsidP="00484EBC">
      <w:pPr>
        <w:pStyle w:val="Geenafstand"/>
      </w:pPr>
      <w:r>
        <w:t>Welaan dan, gaan wij verder</w:t>
      </w:r>
    </w:p>
    <w:p w14:paraId="3A900408" w14:textId="77777777" w:rsidR="00484EBC" w:rsidRDefault="00484EBC" w:rsidP="00484EBC">
      <w:pPr>
        <w:pStyle w:val="Geenafstand"/>
      </w:pPr>
      <w:r>
        <w:t>met onze trouwe Herder</w:t>
      </w:r>
    </w:p>
    <w:p w14:paraId="41F77AC0" w14:textId="77777777" w:rsidR="00484EBC" w:rsidRDefault="00484EBC" w:rsidP="00484EBC">
      <w:pPr>
        <w:pStyle w:val="Geenafstand"/>
      </w:pPr>
      <w:r>
        <w:t>door alle diepten heen.</w:t>
      </w:r>
    </w:p>
    <w:p w14:paraId="08534294" w14:textId="77777777" w:rsidR="00484EBC" w:rsidRDefault="00484EBC" w:rsidP="00484EBC">
      <w:pPr>
        <w:pStyle w:val="Geenafstand"/>
        <w:sectPr w:rsidR="00484EBC" w:rsidSect="00484EB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EB58E96" w14:textId="77777777" w:rsidR="00484EBC" w:rsidRDefault="00484EBC" w:rsidP="00484EBC">
      <w:pPr>
        <w:pStyle w:val="Geenafstand"/>
      </w:pPr>
      <w:r>
        <w:t>7</w:t>
      </w:r>
    </w:p>
    <w:p w14:paraId="062BE71D" w14:textId="77777777" w:rsidR="00484EBC" w:rsidRDefault="00484EBC" w:rsidP="00484EBC">
      <w:pPr>
        <w:pStyle w:val="Geenafstand"/>
      </w:pPr>
      <w:r>
        <w:t xml:space="preserve">Wij gaan als </w:t>
      </w:r>
      <w:proofErr w:type="spellStart"/>
      <w:r>
        <w:t>ingekeerden</w:t>
      </w:r>
      <w:proofErr w:type="spellEnd"/>
    </w:p>
    <w:p w14:paraId="5D4DF61C" w14:textId="77777777" w:rsidR="00484EBC" w:rsidRDefault="00484EBC" w:rsidP="00484EBC">
      <w:pPr>
        <w:pStyle w:val="Geenafstand"/>
      </w:pPr>
      <w:r>
        <w:t>stil door een vreemd gebied,</w:t>
      </w:r>
    </w:p>
    <w:p w14:paraId="12E78151" w14:textId="77777777" w:rsidR="00484EBC" w:rsidRDefault="00484EBC" w:rsidP="00484EBC">
      <w:pPr>
        <w:pStyle w:val="Geenafstand"/>
      </w:pPr>
      <w:r>
        <w:t>verachten voor de wereld,</w:t>
      </w:r>
    </w:p>
    <w:p w14:paraId="5658BE8A" w14:textId="77777777" w:rsidR="00484EBC" w:rsidRDefault="00484EBC" w:rsidP="00484EBC">
      <w:pPr>
        <w:pStyle w:val="Geenafstand"/>
      </w:pPr>
      <w:r>
        <w:t>die men niet hoort of ziet.</w:t>
      </w:r>
    </w:p>
    <w:p w14:paraId="2592A43A" w14:textId="77777777" w:rsidR="00484EBC" w:rsidRDefault="00484EBC" w:rsidP="00484EBC">
      <w:pPr>
        <w:pStyle w:val="Geenafstand"/>
      </w:pPr>
      <w:r>
        <w:t>Maar geeft men op ons acht,</w:t>
      </w:r>
    </w:p>
    <w:p w14:paraId="05B314B9" w14:textId="77777777" w:rsidR="00484EBC" w:rsidRDefault="00484EBC" w:rsidP="00484EBC">
      <w:pPr>
        <w:pStyle w:val="Geenafstand"/>
      </w:pPr>
      <w:r>
        <w:t>dan hoort men hoe wij zingen</w:t>
      </w:r>
    </w:p>
    <w:p w14:paraId="422EB3E8" w14:textId="77777777" w:rsidR="00484EBC" w:rsidRDefault="00484EBC" w:rsidP="00484EBC">
      <w:pPr>
        <w:pStyle w:val="Geenafstand"/>
      </w:pPr>
      <w:r>
        <w:t>van onze grote dingen:</w:t>
      </w:r>
    </w:p>
    <w:p w14:paraId="3BCF8743" w14:textId="14B895B0" w:rsidR="00484EBC" w:rsidRDefault="00484EBC" w:rsidP="00484EBC">
      <w:pPr>
        <w:pStyle w:val="Geenafstand"/>
        <w:sectPr w:rsidR="00484EBC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wij weten wat ons wacht!</w:t>
      </w:r>
    </w:p>
    <w:p w14:paraId="02707F76" w14:textId="77777777" w:rsidR="009238FD" w:rsidRDefault="009238FD" w:rsidP="009238FD">
      <w:pPr>
        <w:pStyle w:val="Geenafstand"/>
      </w:pPr>
    </w:p>
    <w:p w14:paraId="27202BCD" w14:textId="2B5D59C7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A2071" w14:textId="77777777" w:rsidR="00290185" w:rsidRDefault="00290185" w:rsidP="00C05C51">
      <w:pPr>
        <w:spacing w:after="0" w:line="240" w:lineRule="auto"/>
      </w:pPr>
      <w:r>
        <w:separator/>
      </w:r>
    </w:p>
  </w:endnote>
  <w:endnote w:type="continuationSeparator" w:id="0">
    <w:p w14:paraId="471F641A" w14:textId="77777777" w:rsidR="00290185" w:rsidRDefault="00290185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C10B9" w14:textId="77777777" w:rsidR="00290185" w:rsidRDefault="00290185" w:rsidP="00C05C51">
      <w:pPr>
        <w:spacing w:after="0" w:line="240" w:lineRule="auto"/>
      </w:pPr>
      <w:r>
        <w:separator/>
      </w:r>
    </w:p>
  </w:footnote>
  <w:footnote w:type="continuationSeparator" w:id="0">
    <w:p w14:paraId="34FE790D" w14:textId="77777777" w:rsidR="00290185" w:rsidRDefault="00290185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0"/>
  </w:num>
  <w:num w:numId="2" w16cid:durableId="858617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gFAMteimE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105AE1"/>
    <w:rsid w:val="00105F31"/>
    <w:rsid w:val="00115094"/>
    <w:rsid w:val="00162BC5"/>
    <w:rsid w:val="00167297"/>
    <w:rsid w:val="0018323B"/>
    <w:rsid w:val="00194D47"/>
    <w:rsid w:val="00195F94"/>
    <w:rsid w:val="001A1011"/>
    <w:rsid w:val="001B55AC"/>
    <w:rsid w:val="002158CD"/>
    <w:rsid w:val="00262C8B"/>
    <w:rsid w:val="00263B9A"/>
    <w:rsid w:val="00290185"/>
    <w:rsid w:val="002959FF"/>
    <w:rsid w:val="002A2359"/>
    <w:rsid w:val="002A3CDC"/>
    <w:rsid w:val="002B4A3C"/>
    <w:rsid w:val="002C4CF2"/>
    <w:rsid w:val="002E0605"/>
    <w:rsid w:val="003066F6"/>
    <w:rsid w:val="00306B10"/>
    <w:rsid w:val="00317057"/>
    <w:rsid w:val="00321DBD"/>
    <w:rsid w:val="003638A1"/>
    <w:rsid w:val="003654F6"/>
    <w:rsid w:val="003678B3"/>
    <w:rsid w:val="00385CE5"/>
    <w:rsid w:val="003976B8"/>
    <w:rsid w:val="003C0362"/>
    <w:rsid w:val="003E17B1"/>
    <w:rsid w:val="003F7733"/>
    <w:rsid w:val="0040309B"/>
    <w:rsid w:val="00416F06"/>
    <w:rsid w:val="004322A9"/>
    <w:rsid w:val="004423B6"/>
    <w:rsid w:val="00443284"/>
    <w:rsid w:val="00484EBC"/>
    <w:rsid w:val="00487252"/>
    <w:rsid w:val="0049049D"/>
    <w:rsid w:val="004B44CF"/>
    <w:rsid w:val="004D3679"/>
    <w:rsid w:val="005038D3"/>
    <w:rsid w:val="005133C2"/>
    <w:rsid w:val="005246BB"/>
    <w:rsid w:val="00533770"/>
    <w:rsid w:val="005411E3"/>
    <w:rsid w:val="005422E9"/>
    <w:rsid w:val="0055103D"/>
    <w:rsid w:val="0055160B"/>
    <w:rsid w:val="00552252"/>
    <w:rsid w:val="005673C3"/>
    <w:rsid w:val="00570376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216DB"/>
    <w:rsid w:val="00621F25"/>
    <w:rsid w:val="00646AAE"/>
    <w:rsid w:val="00651D24"/>
    <w:rsid w:val="006720C2"/>
    <w:rsid w:val="006769CB"/>
    <w:rsid w:val="00677D30"/>
    <w:rsid w:val="00686AEA"/>
    <w:rsid w:val="006C50E0"/>
    <w:rsid w:val="006D1719"/>
    <w:rsid w:val="006F301D"/>
    <w:rsid w:val="006F67BC"/>
    <w:rsid w:val="00714176"/>
    <w:rsid w:val="00735793"/>
    <w:rsid w:val="00751A08"/>
    <w:rsid w:val="00762F6F"/>
    <w:rsid w:val="007877AF"/>
    <w:rsid w:val="00787998"/>
    <w:rsid w:val="007A46B6"/>
    <w:rsid w:val="00807014"/>
    <w:rsid w:val="00811881"/>
    <w:rsid w:val="00831906"/>
    <w:rsid w:val="00835F1B"/>
    <w:rsid w:val="0084034C"/>
    <w:rsid w:val="008439C5"/>
    <w:rsid w:val="0084542D"/>
    <w:rsid w:val="0086479B"/>
    <w:rsid w:val="008672F5"/>
    <w:rsid w:val="00880137"/>
    <w:rsid w:val="00890796"/>
    <w:rsid w:val="008A1E5B"/>
    <w:rsid w:val="008D4B8A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91DBA"/>
    <w:rsid w:val="009A51AB"/>
    <w:rsid w:val="009A6E37"/>
    <w:rsid w:val="009E145E"/>
    <w:rsid w:val="00A320D4"/>
    <w:rsid w:val="00A431AE"/>
    <w:rsid w:val="00A524A5"/>
    <w:rsid w:val="00A73E49"/>
    <w:rsid w:val="00A777B5"/>
    <w:rsid w:val="00A834E2"/>
    <w:rsid w:val="00A83C5A"/>
    <w:rsid w:val="00A846F3"/>
    <w:rsid w:val="00A95A69"/>
    <w:rsid w:val="00A97455"/>
    <w:rsid w:val="00AC15DF"/>
    <w:rsid w:val="00B07BCD"/>
    <w:rsid w:val="00B12695"/>
    <w:rsid w:val="00B56476"/>
    <w:rsid w:val="00B57CF8"/>
    <w:rsid w:val="00B64957"/>
    <w:rsid w:val="00BC004B"/>
    <w:rsid w:val="00BD32BA"/>
    <w:rsid w:val="00BD6787"/>
    <w:rsid w:val="00BD7218"/>
    <w:rsid w:val="00BE7B14"/>
    <w:rsid w:val="00BF6B8A"/>
    <w:rsid w:val="00C05C51"/>
    <w:rsid w:val="00C0668D"/>
    <w:rsid w:val="00C2108D"/>
    <w:rsid w:val="00C25384"/>
    <w:rsid w:val="00C30498"/>
    <w:rsid w:val="00C73D49"/>
    <w:rsid w:val="00C92828"/>
    <w:rsid w:val="00C929E7"/>
    <w:rsid w:val="00C96A7D"/>
    <w:rsid w:val="00CC13C4"/>
    <w:rsid w:val="00CC7DCE"/>
    <w:rsid w:val="00CE3968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33CB2"/>
    <w:rsid w:val="00E7223D"/>
    <w:rsid w:val="00E777B0"/>
    <w:rsid w:val="00E81235"/>
    <w:rsid w:val="00E95678"/>
    <w:rsid w:val="00EA5071"/>
    <w:rsid w:val="00EB225C"/>
    <w:rsid w:val="00F13648"/>
    <w:rsid w:val="00F24962"/>
    <w:rsid w:val="00F45338"/>
    <w:rsid w:val="00F90186"/>
    <w:rsid w:val="00F90AD4"/>
    <w:rsid w:val="00FD077D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4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2</cp:revision>
  <cp:lastPrinted>2022-07-21T18:25:00Z</cp:lastPrinted>
  <dcterms:created xsi:type="dcterms:W3CDTF">2022-09-23T07:54:00Z</dcterms:created>
  <dcterms:modified xsi:type="dcterms:W3CDTF">2022-09-23T19:34:00Z</dcterms:modified>
</cp:coreProperties>
</file>